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F36F1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7B9B7937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16861FA1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327825A7" w14:textId="77777777" w:rsidR="00FA3202" w:rsidRDefault="00FA3202">
      <w:pPr>
        <w:pStyle w:val="Title"/>
        <w:rPr>
          <w:rFonts w:cs="Arial"/>
          <w:i/>
          <w:sz w:val="24"/>
        </w:rPr>
      </w:pPr>
    </w:p>
    <w:p w14:paraId="46493A0E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02450262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C790E2B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3B2153AD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0893EC57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2DDE8CF0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4DD1AA07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F74BC62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3C6C06BE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174B8CB4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8619B86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45D5DB74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63983E1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293E7F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5F365A6C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4337D8D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5085C63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712AC6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26C1B7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6866ABB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722ED2F5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3850BA6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C0C8D7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589AD11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6550DB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47FB161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68A710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081FE8A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B2C00F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66C8BADB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095FF42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126F68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ECB8763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3115903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234B8BF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4455CB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1402DE75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D1CD94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3DB54EA2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F9665F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7D332C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C512D4D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143D7C9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2BA1AC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8A124B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9099E8D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114518E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53896F41" w14:textId="77777777" w:rsidR="00FA3202" w:rsidRDefault="00FA3202">
      <w:pPr>
        <w:rPr>
          <w:rFonts w:cs="Arial"/>
          <w:sz w:val="24"/>
        </w:rPr>
      </w:pPr>
    </w:p>
    <w:p w14:paraId="5A7DF311" w14:textId="77777777" w:rsidR="00FA3202" w:rsidRDefault="00FA3202">
      <w:pPr>
        <w:rPr>
          <w:rFonts w:cs="Arial"/>
          <w:sz w:val="24"/>
        </w:rPr>
      </w:pPr>
    </w:p>
    <w:p w14:paraId="2CE2C6F1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12F6D762" w14:textId="77777777" w:rsidR="00FA3202" w:rsidRDefault="00FA3202">
      <w:pPr>
        <w:rPr>
          <w:rFonts w:cs="Arial"/>
          <w:sz w:val="24"/>
        </w:rPr>
      </w:pPr>
    </w:p>
    <w:p w14:paraId="22B17730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0D3622D7" w14:textId="77777777" w:rsidR="00FA3202" w:rsidRDefault="00FA3202">
      <w:pPr>
        <w:rPr>
          <w:rFonts w:cs="Arial"/>
          <w:sz w:val="24"/>
        </w:rPr>
      </w:pPr>
    </w:p>
    <w:p w14:paraId="70E340A2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59337F56" w14:textId="77777777" w:rsidR="00FA3202" w:rsidRDefault="00FA3202">
      <w:pPr>
        <w:pStyle w:val="BodyTextIndent"/>
        <w:rPr>
          <w:rFonts w:ascii="Arial" w:hAnsi="Arial" w:cs="Arial"/>
        </w:rPr>
      </w:pPr>
    </w:p>
    <w:p w14:paraId="27A8E315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151C5221" w14:textId="77777777" w:rsidR="00FA3202" w:rsidRDefault="00FA3202">
      <w:pPr>
        <w:pStyle w:val="BodyTextIndent"/>
        <w:rPr>
          <w:rFonts w:ascii="Arial" w:hAnsi="Arial" w:cs="Arial"/>
        </w:rPr>
      </w:pPr>
    </w:p>
    <w:p w14:paraId="7A8789FC" w14:textId="77777777" w:rsidR="00FA3202" w:rsidRDefault="00FA3202">
      <w:pPr>
        <w:pStyle w:val="BodyTextIndent"/>
        <w:rPr>
          <w:rFonts w:ascii="Arial" w:hAnsi="Arial" w:cs="Arial"/>
        </w:rPr>
      </w:pPr>
    </w:p>
    <w:p w14:paraId="3CC58C1F" w14:textId="77777777" w:rsidR="00FA3202" w:rsidRDefault="00FA3202">
      <w:pPr>
        <w:pStyle w:val="BodyTextIndent"/>
        <w:rPr>
          <w:rFonts w:ascii="Arial" w:hAnsi="Arial" w:cs="Arial"/>
        </w:rPr>
      </w:pPr>
    </w:p>
    <w:p w14:paraId="019D599B" w14:textId="77777777" w:rsidR="00FA3202" w:rsidRDefault="00FA3202">
      <w:pPr>
        <w:pStyle w:val="BodyTextIndent"/>
        <w:rPr>
          <w:rFonts w:ascii="Arial" w:hAnsi="Arial" w:cs="Arial"/>
        </w:rPr>
      </w:pPr>
    </w:p>
    <w:p w14:paraId="0C8348B5" w14:textId="77777777" w:rsidR="00FA3202" w:rsidRDefault="00FA3202">
      <w:pPr>
        <w:pStyle w:val="BodyTextIndent"/>
        <w:rPr>
          <w:rFonts w:ascii="Arial" w:hAnsi="Arial" w:cs="Arial"/>
        </w:rPr>
      </w:pPr>
    </w:p>
    <w:p w14:paraId="2389007A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59E41A8E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1EDB8DB2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67D7A833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575C91C1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1550822A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4C9E520F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70BEEA41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672DB386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5F4D1BE1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2C337EC6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4E934B52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03BD5705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11C00035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DD4BD3C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356C6151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19DE34F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7CA1FD8E" w14:textId="77777777" w:rsidR="00FA3202" w:rsidRDefault="00FA3202">
      <w:pPr>
        <w:pStyle w:val="BodyTextIndent"/>
        <w:ind w:left="0" w:firstLine="0"/>
        <w:jc w:val="center"/>
      </w:pPr>
    </w:p>
    <w:p w14:paraId="6D892206" w14:textId="77777777" w:rsidR="00FA3202" w:rsidRDefault="00FA3202">
      <w:pPr>
        <w:pStyle w:val="BodyTextIndent"/>
        <w:ind w:left="0" w:firstLine="0"/>
        <w:jc w:val="center"/>
      </w:pPr>
    </w:p>
    <w:p w14:paraId="40EB40AF" w14:textId="77777777" w:rsidR="00FA3202" w:rsidRDefault="00FA3202">
      <w:pPr>
        <w:pStyle w:val="BodyTextIndent"/>
        <w:ind w:left="0" w:firstLine="0"/>
        <w:jc w:val="center"/>
      </w:pPr>
    </w:p>
    <w:p w14:paraId="1C1D40D5" w14:textId="77777777" w:rsidR="00FA3202" w:rsidRDefault="00FA3202">
      <w:pPr>
        <w:pStyle w:val="BodyTextIndent"/>
        <w:ind w:left="0" w:firstLine="0"/>
        <w:jc w:val="center"/>
      </w:pPr>
    </w:p>
    <w:p w14:paraId="294CFB41" w14:textId="77777777" w:rsidR="00FA3202" w:rsidRDefault="00FA3202">
      <w:pPr>
        <w:pStyle w:val="BodyTextIndent"/>
        <w:ind w:left="0" w:firstLine="0"/>
        <w:jc w:val="center"/>
      </w:pPr>
    </w:p>
    <w:p w14:paraId="094FB838" w14:textId="77777777" w:rsidR="00FA3202" w:rsidRDefault="00FA3202">
      <w:pPr>
        <w:pStyle w:val="BodyTextIndent"/>
        <w:ind w:left="0" w:firstLine="0"/>
        <w:jc w:val="center"/>
      </w:pPr>
    </w:p>
    <w:p w14:paraId="525AFA62" w14:textId="77777777" w:rsidR="00FA3202" w:rsidRDefault="00FA3202">
      <w:pPr>
        <w:pStyle w:val="BodyTextIndent"/>
        <w:ind w:left="0" w:firstLine="0"/>
        <w:jc w:val="center"/>
      </w:pPr>
    </w:p>
    <w:p w14:paraId="07446ABB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ADED3" w14:textId="77777777" w:rsidR="003F3649" w:rsidRDefault="003F3649">
      <w:r>
        <w:separator/>
      </w:r>
    </w:p>
  </w:endnote>
  <w:endnote w:type="continuationSeparator" w:id="0">
    <w:p w14:paraId="07DFAE33" w14:textId="77777777" w:rsidR="003F3649" w:rsidRDefault="003F3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C03D7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C363BB"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57942" w14:textId="77777777" w:rsidR="003F3649" w:rsidRDefault="003F3649">
      <w:r>
        <w:separator/>
      </w:r>
    </w:p>
  </w:footnote>
  <w:footnote w:type="continuationSeparator" w:id="0">
    <w:p w14:paraId="616279A0" w14:textId="77777777" w:rsidR="003F3649" w:rsidRDefault="003F36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rAUAY6bBiSwAAAA="/>
  </w:docVars>
  <w:rsids>
    <w:rsidRoot w:val="00E278A6"/>
    <w:rsid w:val="000A774A"/>
    <w:rsid w:val="000C59DC"/>
    <w:rsid w:val="002B1DD3"/>
    <w:rsid w:val="003F3649"/>
    <w:rsid w:val="00455413"/>
    <w:rsid w:val="00455CE4"/>
    <w:rsid w:val="00486953"/>
    <w:rsid w:val="0054219C"/>
    <w:rsid w:val="00674742"/>
    <w:rsid w:val="0073318A"/>
    <w:rsid w:val="00886A62"/>
    <w:rsid w:val="00AB1065"/>
    <w:rsid w:val="00C062CA"/>
    <w:rsid w:val="00C363BB"/>
    <w:rsid w:val="00C57401"/>
    <w:rsid w:val="00C86AF7"/>
    <w:rsid w:val="00D3698A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FAFFF5"/>
  <w15:chartTrackingRefBased/>
  <w15:docId w15:val="{8B34AA29-00A2-42B6-8052-B78922561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2-10-03T18:48:00Z</dcterms:created>
  <dcterms:modified xsi:type="dcterms:W3CDTF">2022-10-03T18:48:00Z</dcterms:modified>
</cp:coreProperties>
</file>